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4508" w:rsidRPr="008A7227" w:rsidRDefault="00A54508" w:rsidP="00A54508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8A7227">
        <w:rPr>
          <w:rFonts w:ascii="Times New Roman" w:hAnsi="Times New Roman" w:cs="Times New Roman"/>
          <w:b/>
          <w:szCs w:val="24"/>
          <w:u w:val="single"/>
        </w:rPr>
        <w:t>TIME TABLE FOR FIRST SEMESTER 5</w:t>
      </w:r>
      <w:r w:rsidRPr="008A7227">
        <w:rPr>
          <w:rFonts w:ascii="Times New Roman" w:hAnsi="Times New Roman" w:cs="Times New Roman"/>
          <w:b/>
          <w:bCs/>
          <w:szCs w:val="24"/>
          <w:u w:val="single"/>
        </w:rPr>
        <w:t xml:space="preserve">YR Int. M.Sc. </w:t>
      </w:r>
      <w:r>
        <w:rPr>
          <w:rFonts w:ascii="Times New Roman" w:hAnsi="Times New Roman" w:cs="Times New Roman"/>
          <w:b/>
          <w:szCs w:val="24"/>
          <w:u w:val="single"/>
        </w:rPr>
        <w:t>FOR THE SESSION 2022-23</w:t>
      </w:r>
    </w:p>
    <w:p w:rsidR="00A54508" w:rsidRPr="008A7227" w:rsidRDefault="00A54508" w:rsidP="00A54508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8A7227">
        <w:rPr>
          <w:rFonts w:ascii="Times New Roman" w:hAnsi="Times New Roman" w:cs="Times New Roman"/>
          <w:szCs w:val="24"/>
        </w:rPr>
        <w:t>(</w:t>
      </w:r>
      <w:r w:rsidRPr="008A7227">
        <w:rPr>
          <w:rFonts w:ascii="Times New Roman" w:hAnsi="Times New Roman" w:cs="Times New Roman"/>
          <w:bCs/>
          <w:szCs w:val="24"/>
        </w:rPr>
        <w:t>MATHEMATICS &amp; COMPUTING, APPLIED PHYSICS &amp; APPLIED CHEMISTRY</w:t>
      </w:r>
      <w:r w:rsidRPr="008A7227">
        <w:rPr>
          <w:rFonts w:ascii="Times New Roman" w:hAnsi="Times New Roman" w:cs="Times New Roman"/>
          <w:szCs w:val="24"/>
        </w:rPr>
        <w:t>)</w:t>
      </w:r>
    </w:p>
    <w:p w:rsidR="00A54508" w:rsidRPr="008A7227" w:rsidRDefault="00A54508" w:rsidP="00A54508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Cs w:val="24"/>
          <w:u w:val="single"/>
        </w:rPr>
        <w:t>W.E.F. 21.11.2022</w:t>
      </w:r>
      <w:r w:rsidRPr="003C5AD6">
        <w:rPr>
          <w:rFonts w:ascii="Times New Roman" w:hAnsi="Times New Roman" w:cs="Times New Roman"/>
          <w:b/>
          <w:szCs w:val="24"/>
          <w:u w:val="single"/>
        </w:rPr>
        <w:t xml:space="preserve"> </w:t>
      </w:r>
    </w:p>
    <w:tbl>
      <w:tblPr>
        <w:tblStyle w:val="TableGrid"/>
        <w:tblW w:w="13680" w:type="dxa"/>
        <w:tblLayout w:type="fixed"/>
        <w:tblLook w:val="04A0" w:firstRow="1" w:lastRow="0" w:firstColumn="1" w:lastColumn="0" w:noHBand="0" w:noVBand="1"/>
      </w:tblPr>
      <w:tblGrid>
        <w:gridCol w:w="877"/>
        <w:gridCol w:w="1695"/>
        <w:gridCol w:w="98"/>
        <w:gridCol w:w="1430"/>
        <w:gridCol w:w="30"/>
        <w:gridCol w:w="2001"/>
        <w:gridCol w:w="2041"/>
        <w:gridCol w:w="1565"/>
        <w:gridCol w:w="121"/>
        <w:gridCol w:w="1792"/>
        <w:gridCol w:w="2030"/>
      </w:tblGrid>
      <w:tr w:rsidR="00A54508" w:rsidRPr="00B757C8" w:rsidTr="00A07EA1">
        <w:trPr>
          <w:trHeight w:val="345"/>
        </w:trPr>
        <w:tc>
          <w:tcPr>
            <w:tcW w:w="877" w:type="dxa"/>
            <w:vAlign w:val="center"/>
          </w:tcPr>
          <w:p w:rsidR="00A54508" w:rsidRPr="00B757C8" w:rsidRDefault="00A54508" w:rsidP="00A07EA1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Days</w:t>
            </w:r>
          </w:p>
        </w:tc>
        <w:tc>
          <w:tcPr>
            <w:tcW w:w="1793" w:type="dxa"/>
            <w:gridSpan w:val="2"/>
            <w:vAlign w:val="center"/>
          </w:tcPr>
          <w:p w:rsidR="00A54508" w:rsidRPr="00B757C8" w:rsidRDefault="00A54508" w:rsidP="00A07EA1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9.30-10.30</w:t>
            </w:r>
          </w:p>
        </w:tc>
        <w:tc>
          <w:tcPr>
            <w:tcW w:w="1459" w:type="dxa"/>
            <w:gridSpan w:val="2"/>
            <w:vAlign w:val="center"/>
          </w:tcPr>
          <w:p w:rsidR="00A54508" w:rsidRPr="00B757C8" w:rsidRDefault="00A54508" w:rsidP="00A07EA1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10.30-11.30</w:t>
            </w:r>
          </w:p>
        </w:tc>
        <w:tc>
          <w:tcPr>
            <w:tcW w:w="2001" w:type="dxa"/>
            <w:vAlign w:val="center"/>
          </w:tcPr>
          <w:p w:rsidR="00A54508" w:rsidRPr="00B757C8" w:rsidRDefault="00A54508" w:rsidP="00A07EA1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11.30-12.30</w:t>
            </w:r>
          </w:p>
        </w:tc>
        <w:tc>
          <w:tcPr>
            <w:tcW w:w="2041" w:type="dxa"/>
            <w:vAlign w:val="center"/>
          </w:tcPr>
          <w:p w:rsidR="00A54508" w:rsidRPr="00B757C8" w:rsidRDefault="00A54508" w:rsidP="00A07EA1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12.30-1.30</w:t>
            </w:r>
          </w:p>
        </w:tc>
        <w:tc>
          <w:tcPr>
            <w:tcW w:w="1686" w:type="dxa"/>
            <w:gridSpan w:val="2"/>
            <w:vAlign w:val="center"/>
          </w:tcPr>
          <w:p w:rsidR="00A54508" w:rsidRPr="00B757C8" w:rsidRDefault="00A54508" w:rsidP="00A07EA1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1.30-2.30</w:t>
            </w:r>
          </w:p>
        </w:tc>
        <w:tc>
          <w:tcPr>
            <w:tcW w:w="1791" w:type="dxa"/>
            <w:vAlign w:val="center"/>
          </w:tcPr>
          <w:p w:rsidR="00A54508" w:rsidRPr="00B757C8" w:rsidRDefault="00A54508" w:rsidP="00A07EA1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2.30-3.30</w:t>
            </w:r>
          </w:p>
        </w:tc>
        <w:tc>
          <w:tcPr>
            <w:tcW w:w="2030" w:type="dxa"/>
            <w:vAlign w:val="center"/>
          </w:tcPr>
          <w:p w:rsidR="00A54508" w:rsidRPr="00B757C8" w:rsidRDefault="00A54508" w:rsidP="00A07EA1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3.30-4.30</w:t>
            </w:r>
          </w:p>
        </w:tc>
      </w:tr>
      <w:tr w:rsidR="00A54508" w:rsidRPr="00B757C8" w:rsidTr="00A07EA1">
        <w:trPr>
          <w:trHeight w:val="683"/>
        </w:trPr>
        <w:tc>
          <w:tcPr>
            <w:tcW w:w="877" w:type="dxa"/>
            <w:vMerge w:val="restart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MON</w:t>
            </w:r>
          </w:p>
        </w:tc>
        <w:tc>
          <w:tcPr>
            <w:tcW w:w="3253" w:type="dxa"/>
            <w:gridSpan w:val="4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ommunication Lab(AP)</w:t>
            </w:r>
          </w:p>
        </w:tc>
        <w:tc>
          <w:tcPr>
            <w:tcW w:w="2001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hem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AP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AG (MC)</w:t>
            </w:r>
          </w:p>
        </w:tc>
        <w:tc>
          <w:tcPr>
            <w:tcW w:w="2041" w:type="dxa"/>
            <w:vMerge w:val="restart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(MC)</w:t>
            </w:r>
          </w:p>
        </w:tc>
        <w:tc>
          <w:tcPr>
            <w:tcW w:w="1686" w:type="dxa"/>
            <w:gridSpan w:val="2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Math-I(AC,AP)</w:t>
            </w:r>
          </w:p>
        </w:tc>
        <w:tc>
          <w:tcPr>
            <w:tcW w:w="1791" w:type="dxa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30" w:type="dxa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  <w:tr w:rsidR="00A54508" w:rsidRPr="00B757C8" w:rsidTr="00A07EA1">
        <w:trPr>
          <w:trHeight w:val="243"/>
        </w:trPr>
        <w:tc>
          <w:tcPr>
            <w:tcW w:w="877" w:type="dxa"/>
            <w:vMerge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5254" w:type="dxa"/>
            <w:gridSpan w:val="5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  <w:highlight w:val="yellow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sical Chemistry LAB (AC)</w:t>
            </w:r>
          </w:p>
        </w:tc>
        <w:tc>
          <w:tcPr>
            <w:tcW w:w="2041" w:type="dxa"/>
            <w:vMerge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686" w:type="dxa"/>
            <w:gridSpan w:val="2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791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30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</w:tr>
      <w:tr w:rsidR="00A54508" w:rsidRPr="00B757C8" w:rsidTr="00A07EA1">
        <w:trPr>
          <w:trHeight w:val="385"/>
        </w:trPr>
        <w:tc>
          <w:tcPr>
            <w:tcW w:w="877" w:type="dxa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TUE</w:t>
            </w:r>
          </w:p>
        </w:tc>
        <w:tc>
          <w:tcPr>
            <w:tcW w:w="1793" w:type="dxa"/>
            <w:gridSpan w:val="2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AG (MC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PC-I (AC)</w:t>
            </w:r>
          </w:p>
        </w:tc>
        <w:tc>
          <w:tcPr>
            <w:tcW w:w="1459" w:type="dxa"/>
            <w:gridSpan w:val="2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AC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MC)</w:t>
            </w:r>
          </w:p>
        </w:tc>
        <w:tc>
          <w:tcPr>
            <w:tcW w:w="2001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IC-I (AC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LA (MC)</w:t>
            </w:r>
          </w:p>
        </w:tc>
        <w:tc>
          <w:tcPr>
            <w:tcW w:w="2041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Math-I (AC, AP)</w:t>
            </w:r>
          </w:p>
        </w:tc>
        <w:tc>
          <w:tcPr>
            <w:tcW w:w="5508" w:type="dxa"/>
            <w:gridSpan w:val="4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Lab (MC)</w:t>
            </w:r>
          </w:p>
        </w:tc>
      </w:tr>
      <w:tr w:rsidR="00A54508" w:rsidRPr="00B757C8" w:rsidTr="00A07EA1">
        <w:trPr>
          <w:trHeight w:val="172"/>
        </w:trPr>
        <w:tc>
          <w:tcPr>
            <w:tcW w:w="877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5254" w:type="dxa"/>
            <w:gridSpan w:val="5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Lab (AP)</w:t>
            </w:r>
          </w:p>
        </w:tc>
        <w:tc>
          <w:tcPr>
            <w:tcW w:w="2041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565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912" w:type="dxa"/>
            <w:gridSpan w:val="2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30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 (AC)</w:t>
            </w:r>
          </w:p>
        </w:tc>
      </w:tr>
      <w:tr w:rsidR="00A54508" w:rsidRPr="00B757C8" w:rsidTr="00A07EA1">
        <w:trPr>
          <w:trHeight w:val="151"/>
        </w:trPr>
        <w:tc>
          <w:tcPr>
            <w:tcW w:w="877" w:type="dxa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WED</w:t>
            </w:r>
          </w:p>
        </w:tc>
        <w:tc>
          <w:tcPr>
            <w:tcW w:w="1793" w:type="dxa"/>
            <w:gridSpan w:val="2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MC)</w:t>
            </w:r>
          </w:p>
        </w:tc>
        <w:tc>
          <w:tcPr>
            <w:tcW w:w="1430" w:type="dxa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DMS(MC)</w:t>
            </w:r>
          </w:p>
        </w:tc>
        <w:tc>
          <w:tcPr>
            <w:tcW w:w="2031" w:type="dxa"/>
            <w:gridSpan w:val="2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</w:t>
            </w:r>
            <w:proofErr w:type="gram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AC,MC</w:t>
            </w:r>
            <w:proofErr w:type="gram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HONS-I(AP)</w:t>
            </w:r>
          </w:p>
        </w:tc>
        <w:tc>
          <w:tcPr>
            <w:tcW w:w="2041" w:type="dxa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HONS-I(AP) 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3478" w:type="dxa"/>
            <w:gridSpan w:val="3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-LAB (AC)(CL-7)</w:t>
            </w:r>
          </w:p>
        </w:tc>
        <w:tc>
          <w:tcPr>
            <w:tcW w:w="2030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24"/>
              </w:rPr>
            </w:pPr>
          </w:p>
        </w:tc>
      </w:tr>
      <w:tr w:rsidR="00A54508" w:rsidRPr="00B757C8" w:rsidTr="00A07EA1">
        <w:trPr>
          <w:trHeight w:val="93"/>
        </w:trPr>
        <w:tc>
          <w:tcPr>
            <w:tcW w:w="877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793" w:type="dxa"/>
            <w:gridSpan w:val="2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430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31" w:type="dxa"/>
            <w:gridSpan w:val="2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41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5508" w:type="dxa"/>
            <w:gridSpan w:val="4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-LAB (MC)(</w:t>
            </w:r>
            <w:r w:rsidRPr="00B757C8">
              <w:rPr>
                <w:rFonts w:ascii="Times New Roman" w:hAnsi="Times New Roman" w:cs="Times New Roman"/>
                <w:bCs/>
                <w:sz w:val="18"/>
                <w:lang w:val="en-US"/>
              </w:rPr>
              <w:t xml:space="preserve"> COMP. LAB</w:t>
            </w: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)</w:t>
            </w:r>
          </w:p>
        </w:tc>
      </w:tr>
      <w:tr w:rsidR="00A54508" w:rsidRPr="00B757C8" w:rsidTr="00A07EA1">
        <w:trPr>
          <w:trHeight w:val="305"/>
        </w:trPr>
        <w:tc>
          <w:tcPr>
            <w:tcW w:w="877" w:type="dxa"/>
            <w:vMerge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3223" w:type="dxa"/>
            <w:gridSpan w:val="3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-LAB (AP)(CL-7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Comm. </w:t>
            </w: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Lab (AC)</w:t>
            </w:r>
          </w:p>
        </w:tc>
        <w:tc>
          <w:tcPr>
            <w:tcW w:w="203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41" w:type="dxa"/>
            <w:vMerge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565" w:type="dxa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912" w:type="dxa"/>
            <w:gridSpan w:val="2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 (AP)</w:t>
            </w:r>
          </w:p>
        </w:tc>
        <w:tc>
          <w:tcPr>
            <w:tcW w:w="2030" w:type="dxa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Math-I (AC, AP)</w:t>
            </w:r>
          </w:p>
        </w:tc>
      </w:tr>
      <w:tr w:rsidR="00A54508" w:rsidRPr="00B757C8" w:rsidTr="00A07EA1">
        <w:trPr>
          <w:trHeight w:val="314"/>
        </w:trPr>
        <w:tc>
          <w:tcPr>
            <w:tcW w:w="877" w:type="dxa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THU</w:t>
            </w:r>
          </w:p>
        </w:tc>
        <w:tc>
          <w:tcPr>
            <w:tcW w:w="1793" w:type="dxa"/>
            <w:gridSpan w:val="2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AC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AG(MC)</w:t>
            </w:r>
          </w:p>
        </w:tc>
        <w:tc>
          <w:tcPr>
            <w:tcW w:w="1430" w:type="dxa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AP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LA(MC)</w:t>
            </w:r>
          </w:p>
        </w:tc>
        <w:tc>
          <w:tcPr>
            <w:tcW w:w="2031" w:type="dxa"/>
            <w:gridSpan w:val="2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AP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(MC)</w:t>
            </w:r>
          </w:p>
        </w:tc>
        <w:tc>
          <w:tcPr>
            <w:tcW w:w="2041" w:type="dxa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AC,MC)</w:t>
            </w:r>
          </w:p>
        </w:tc>
        <w:tc>
          <w:tcPr>
            <w:tcW w:w="3478" w:type="dxa"/>
            <w:gridSpan w:val="3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Hons-I (AP)</w:t>
            </w:r>
          </w:p>
        </w:tc>
        <w:tc>
          <w:tcPr>
            <w:tcW w:w="2030" w:type="dxa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hem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AP)</w:t>
            </w:r>
          </w:p>
        </w:tc>
      </w:tr>
      <w:tr w:rsidR="00A54508" w:rsidRPr="00B757C8" w:rsidTr="00A07EA1">
        <w:trPr>
          <w:trHeight w:val="168"/>
        </w:trPr>
        <w:tc>
          <w:tcPr>
            <w:tcW w:w="877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793" w:type="dxa"/>
            <w:gridSpan w:val="2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430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31" w:type="dxa"/>
            <w:gridSpan w:val="2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41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565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912" w:type="dxa"/>
            <w:gridSpan w:val="2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DMS(MC)</w:t>
            </w:r>
          </w:p>
        </w:tc>
        <w:tc>
          <w:tcPr>
            <w:tcW w:w="2030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</w:tr>
      <w:tr w:rsidR="00A54508" w:rsidRPr="00B757C8" w:rsidTr="00A07EA1">
        <w:trPr>
          <w:trHeight w:val="325"/>
        </w:trPr>
        <w:tc>
          <w:tcPr>
            <w:tcW w:w="877" w:type="dxa"/>
            <w:vMerge w:val="restart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FRI</w:t>
            </w:r>
          </w:p>
        </w:tc>
        <w:tc>
          <w:tcPr>
            <w:tcW w:w="1793" w:type="dxa"/>
            <w:gridSpan w:val="2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IC-I (AC)</w:t>
            </w:r>
          </w:p>
        </w:tc>
        <w:tc>
          <w:tcPr>
            <w:tcW w:w="1430" w:type="dxa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C-I (AC)</w:t>
            </w:r>
          </w:p>
        </w:tc>
        <w:tc>
          <w:tcPr>
            <w:tcW w:w="2031" w:type="dxa"/>
            <w:gridSpan w:val="2"/>
            <w:vMerge w:val="restart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 (AP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 (AC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AG(MC)</w:t>
            </w:r>
          </w:p>
        </w:tc>
        <w:tc>
          <w:tcPr>
            <w:tcW w:w="2041" w:type="dxa"/>
            <w:vMerge w:val="restart"/>
            <w:tcBorders>
              <w:bottom w:val="single" w:sz="4" w:space="0" w:color="auto"/>
            </w:tcBorders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DMS (MC)</w:t>
            </w:r>
          </w:p>
        </w:tc>
        <w:tc>
          <w:tcPr>
            <w:tcW w:w="5508" w:type="dxa"/>
            <w:gridSpan w:val="4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Lab (AC)</w:t>
            </w:r>
          </w:p>
        </w:tc>
      </w:tr>
      <w:tr w:rsidR="00A54508" w:rsidRPr="00B757C8" w:rsidTr="00A07EA1">
        <w:trPr>
          <w:trHeight w:val="239"/>
        </w:trPr>
        <w:tc>
          <w:tcPr>
            <w:tcW w:w="877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3223" w:type="dxa"/>
            <w:gridSpan w:val="3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ommunication LAB (MC)</w:t>
            </w:r>
          </w:p>
        </w:tc>
        <w:tc>
          <w:tcPr>
            <w:tcW w:w="2031" w:type="dxa"/>
            <w:gridSpan w:val="2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2041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5508" w:type="dxa"/>
            <w:gridSpan w:val="4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</w:tr>
      <w:tr w:rsidR="00A54508" w:rsidRPr="00B757C8" w:rsidTr="00A07EA1">
        <w:trPr>
          <w:trHeight w:val="287"/>
        </w:trPr>
        <w:tc>
          <w:tcPr>
            <w:tcW w:w="877" w:type="dxa"/>
            <w:vMerge w:val="restart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SAT</w:t>
            </w:r>
          </w:p>
        </w:tc>
        <w:tc>
          <w:tcPr>
            <w:tcW w:w="1695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LA(MC) </w:t>
            </w:r>
          </w:p>
        </w:tc>
        <w:tc>
          <w:tcPr>
            <w:tcW w:w="1527" w:type="dxa"/>
            <w:gridSpan w:val="2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IC-I (AC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LA(MC)</w:t>
            </w:r>
          </w:p>
        </w:tc>
        <w:tc>
          <w:tcPr>
            <w:tcW w:w="2031" w:type="dxa"/>
            <w:gridSpan w:val="2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hy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AC,MC)</w:t>
            </w:r>
          </w:p>
        </w:tc>
        <w:tc>
          <w:tcPr>
            <w:tcW w:w="2041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C-I (AC)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hem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I (AP)</w:t>
            </w:r>
          </w:p>
        </w:tc>
        <w:tc>
          <w:tcPr>
            <w:tcW w:w="1686" w:type="dxa"/>
            <w:gridSpan w:val="2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791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-C (AC) </w:t>
            </w:r>
          </w:p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 (AP)</w:t>
            </w:r>
          </w:p>
        </w:tc>
        <w:tc>
          <w:tcPr>
            <w:tcW w:w="2030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color w:val="FF0000"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Pro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-C(MC)</w:t>
            </w:r>
          </w:p>
        </w:tc>
      </w:tr>
      <w:tr w:rsidR="00A54508" w:rsidRPr="00B757C8" w:rsidTr="00A07EA1">
        <w:trPr>
          <w:trHeight w:val="199"/>
        </w:trPr>
        <w:tc>
          <w:tcPr>
            <w:tcW w:w="877" w:type="dxa"/>
            <w:vMerge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5254" w:type="dxa"/>
            <w:gridSpan w:val="5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Chemistry  LAB (AP)</w:t>
            </w:r>
          </w:p>
        </w:tc>
        <w:tc>
          <w:tcPr>
            <w:tcW w:w="2041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DMS(MC)</w:t>
            </w:r>
          </w:p>
        </w:tc>
        <w:tc>
          <w:tcPr>
            <w:tcW w:w="1686" w:type="dxa"/>
            <w:gridSpan w:val="2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  <w:tc>
          <w:tcPr>
            <w:tcW w:w="1791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proofErr w:type="spellStart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>Eng</w:t>
            </w:r>
            <w:proofErr w:type="spellEnd"/>
            <w:r w:rsidRPr="00B757C8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(MC)</w:t>
            </w:r>
          </w:p>
        </w:tc>
        <w:tc>
          <w:tcPr>
            <w:tcW w:w="2030" w:type="dxa"/>
            <w:vAlign w:val="center"/>
          </w:tcPr>
          <w:p w:rsidR="00A54508" w:rsidRPr="00B757C8" w:rsidRDefault="00A54508" w:rsidP="00A07EA1">
            <w:pPr>
              <w:spacing w:after="0"/>
              <w:jc w:val="center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</w:tr>
    </w:tbl>
    <w:p w:rsidR="00A54508" w:rsidRPr="00DB0F11" w:rsidRDefault="00A54508" w:rsidP="00A545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 xml:space="preserve">AC- Applied </w:t>
      </w:r>
      <w:proofErr w:type="gramStart"/>
      <w:r w:rsidRPr="00DB0F11">
        <w:rPr>
          <w:rFonts w:ascii="Times New Roman" w:hAnsi="Times New Roman" w:cs="Times New Roman"/>
          <w:sz w:val="20"/>
        </w:rPr>
        <w:t>Chemistry :</w:t>
      </w:r>
      <w:proofErr w:type="gramEnd"/>
      <w:r w:rsidRPr="00DB0F11">
        <w:rPr>
          <w:rFonts w:ascii="Times New Roman" w:hAnsi="Times New Roman" w:cs="Times New Roman"/>
          <w:sz w:val="20"/>
        </w:rPr>
        <w:t xml:space="preserve"> Dept. of Chem.                  </w:t>
      </w:r>
      <w:r w:rsidRPr="00DB0F11"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ab/>
        <w:t xml:space="preserve">IC-Inorganic </w:t>
      </w:r>
      <w:proofErr w:type="gramStart"/>
      <w:r w:rsidRPr="00DB0F11">
        <w:rPr>
          <w:rFonts w:ascii="Times New Roman" w:hAnsi="Times New Roman" w:cs="Times New Roman"/>
          <w:sz w:val="20"/>
        </w:rPr>
        <w:t>Chemistry :</w:t>
      </w:r>
      <w:proofErr w:type="gramEnd"/>
      <w:r w:rsidRPr="00DB0F11">
        <w:rPr>
          <w:rFonts w:ascii="Times New Roman" w:hAnsi="Times New Roman" w:cs="Times New Roman"/>
          <w:sz w:val="20"/>
        </w:rPr>
        <w:t xml:space="preserve"> Dept. of Chem.</w:t>
      </w:r>
    </w:p>
    <w:p w:rsidR="00A54508" w:rsidRPr="00DB0F11" w:rsidRDefault="00A54508" w:rsidP="00A545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 xml:space="preserve">PC-Physical </w:t>
      </w:r>
      <w:proofErr w:type="gramStart"/>
      <w:r w:rsidRPr="00DB0F11">
        <w:rPr>
          <w:rFonts w:ascii="Times New Roman" w:hAnsi="Times New Roman" w:cs="Times New Roman"/>
          <w:sz w:val="20"/>
        </w:rPr>
        <w:t>Chemistry :</w:t>
      </w:r>
      <w:proofErr w:type="gramEnd"/>
      <w:r w:rsidRPr="00DB0F11">
        <w:rPr>
          <w:rFonts w:ascii="Times New Roman" w:hAnsi="Times New Roman" w:cs="Times New Roman"/>
          <w:sz w:val="20"/>
        </w:rPr>
        <w:t xml:space="preserve"> Dept. of Chem.</w:t>
      </w:r>
      <w:r w:rsidRPr="00DB0F11"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ab/>
      </w:r>
      <w:proofErr w:type="spellStart"/>
      <w:proofErr w:type="gramStart"/>
      <w:r w:rsidRPr="00DB0F11">
        <w:rPr>
          <w:rFonts w:ascii="Times New Roman" w:hAnsi="Times New Roman" w:cs="Times New Roman"/>
          <w:sz w:val="20"/>
        </w:rPr>
        <w:t>Prog</w:t>
      </w:r>
      <w:proofErr w:type="spellEnd"/>
      <w:r w:rsidRPr="00DB0F11">
        <w:rPr>
          <w:rFonts w:ascii="Times New Roman" w:hAnsi="Times New Roman" w:cs="Times New Roman"/>
          <w:sz w:val="20"/>
        </w:rPr>
        <w:t>.-</w:t>
      </w:r>
      <w:proofErr w:type="gramEnd"/>
      <w:r w:rsidRPr="00DB0F11">
        <w:rPr>
          <w:rFonts w:ascii="Times New Roman" w:hAnsi="Times New Roman" w:cs="Times New Roman"/>
          <w:sz w:val="20"/>
        </w:rPr>
        <w:t>C - Programming in C : Dept. of CSA.</w:t>
      </w:r>
    </w:p>
    <w:p w:rsidR="00A54508" w:rsidRPr="00DB0F11" w:rsidRDefault="00A54508" w:rsidP="00A545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 xml:space="preserve">C-LAB - Programming in C </w:t>
      </w:r>
      <w:proofErr w:type="gramStart"/>
      <w:r w:rsidRPr="00DB0F11">
        <w:rPr>
          <w:rFonts w:ascii="Times New Roman" w:hAnsi="Times New Roman" w:cs="Times New Roman"/>
          <w:sz w:val="20"/>
        </w:rPr>
        <w:t>lab :</w:t>
      </w:r>
      <w:proofErr w:type="gramEnd"/>
      <w:r w:rsidRPr="00DB0F11">
        <w:rPr>
          <w:rFonts w:ascii="Times New Roman" w:hAnsi="Times New Roman" w:cs="Times New Roman"/>
          <w:sz w:val="20"/>
        </w:rPr>
        <w:t xml:space="preserve"> Dept. of CSA.</w:t>
      </w:r>
      <w:r w:rsidRPr="00DB0F11"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ab/>
        <w:t xml:space="preserve">Comm. </w:t>
      </w:r>
      <w:proofErr w:type="spellStart"/>
      <w:r w:rsidRPr="00DB0F11">
        <w:rPr>
          <w:rFonts w:ascii="Times New Roman" w:hAnsi="Times New Roman" w:cs="Times New Roman"/>
          <w:sz w:val="20"/>
        </w:rPr>
        <w:t>Eng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 Lab- Communication English Laboratory,</w:t>
      </w:r>
    </w:p>
    <w:p w:rsidR="00A54508" w:rsidRPr="00DB0F11" w:rsidRDefault="00A54508" w:rsidP="00A545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 xml:space="preserve">DMS – Discrete Mathematical </w:t>
      </w:r>
      <w:proofErr w:type="gramStart"/>
      <w:r w:rsidRPr="00DB0F11">
        <w:rPr>
          <w:rFonts w:ascii="Times New Roman" w:hAnsi="Times New Roman" w:cs="Times New Roman"/>
          <w:sz w:val="20"/>
        </w:rPr>
        <w:t>Structure :</w:t>
      </w:r>
      <w:proofErr w:type="spellStart"/>
      <w:proofErr w:type="gramEnd"/>
      <w:r w:rsidRPr="00DB0F11">
        <w:rPr>
          <w:rFonts w:ascii="Times New Roman" w:hAnsi="Times New Roman" w:cs="Times New Roman"/>
          <w:sz w:val="20"/>
        </w:rPr>
        <w:t>Dr.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 xml:space="preserve">N. C. </w:t>
      </w:r>
      <w:proofErr w:type="spellStart"/>
      <w:r>
        <w:rPr>
          <w:rFonts w:ascii="Times New Roman" w:hAnsi="Times New Roman" w:cs="Times New Roman"/>
          <w:sz w:val="20"/>
        </w:rPr>
        <w:t>Ojha</w:t>
      </w:r>
      <w:proofErr w:type="spellEnd"/>
      <w:r w:rsidRPr="00DB0F11">
        <w:rPr>
          <w:rFonts w:ascii="Times New Roman" w:hAnsi="Times New Roman" w:cs="Times New Roman"/>
          <w:sz w:val="20"/>
        </w:rPr>
        <w:tab/>
        <w:t xml:space="preserve">LA – Linear Algebra : </w:t>
      </w:r>
      <w:proofErr w:type="spellStart"/>
      <w:r w:rsidRPr="00DB0F11">
        <w:rPr>
          <w:rFonts w:ascii="Times New Roman" w:hAnsi="Times New Roman" w:cs="Times New Roman"/>
          <w:sz w:val="20"/>
        </w:rPr>
        <w:t>Dr.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 P K </w:t>
      </w:r>
      <w:proofErr w:type="spellStart"/>
      <w:r>
        <w:rPr>
          <w:rFonts w:ascii="Times New Roman" w:hAnsi="Times New Roman" w:cs="Times New Roman"/>
          <w:sz w:val="20"/>
        </w:rPr>
        <w:t>Behera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; </w:t>
      </w:r>
    </w:p>
    <w:p w:rsidR="00A54508" w:rsidRPr="00DB0F11" w:rsidRDefault="00A54508" w:rsidP="00A545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 xml:space="preserve">CAG- Calculus and Analytical </w:t>
      </w:r>
      <w:proofErr w:type="gramStart"/>
      <w:r w:rsidRPr="00DB0F11">
        <w:rPr>
          <w:rFonts w:ascii="Times New Roman" w:hAnsi="Times New Roman" w:cs="Times New Roman"/>
          <w:sz w:val="20"/>
        </w:rPr>
        <w:t>Geometry :</w:t>
      </w:r>
      <w:proofErr w:type="spellStart"/>
      <w:proofErr w:type="gramEnd"/>
      <w:r w:rsidRPr="00DB0F11">
        <w:rPr>
          <w:rFonts w:ascii="Times New Roman" w:hAnsi="Times New Roman" w:cs="Times New Roman"/>
          <w:sz w:val="20"/>
        </w:rPr>
        <w:t>Dr.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 J R </w:t>
      </w:r>
      <w:proofErr w:type="spellStart"/>
      <w:r w:rsidRPr="00DB0F11">
        <w:rPr>
          <w:rFonts w:ascii="Times New Roman" w:hAnsi="Times New Roman" w:cs="Times New Roman"/>
          <w:sz w:val="20"/>
        </w:rPr>
        <w:t>Pattnaik</w:t>
      </w:r>
      <w:proofErr w:type="spellEnd"/>
      <w:r w:rsidRPr="00DB0F11">
        <w:rPr>
          <w:rFonts w:ascii="Times New Roman" w:hAnsi="Times New Roman" w:cs="Times New Roman"/>
          <w:sz w:val="20"/>
        </w:rPr>
        <w:tab/>
        <w:t xml:space="preserve">Hons-I(AP) : </w:t>
      </w:r>
      <w:proofErr w:type="spellStart"/>
      <w:r w:rsidRPr="00DB0F11">
        <w:rPr>
          <w:rFonts w:ascii="Times New Roman" w:hAnsi="Times New Roman" w:cs="Times New Roman"/>
          <w:sz w:val="20"/>
        </w:rPr>
        <w:t>Dr.</w:t>
      </w:r>
      <w:proofErr w:type="spellEnd"/>
      <w:r w:rsidRPr="00DB0F11">
        <w:rPr>
          <w:rFonts w:ascii="Times New Roman" w:hAnsi="Times New Roman" w:cs="Times New Roman"/>
          <w:sz w:val="20"/>
        </w:rPr>
        <w:t xml:space="preserve"> B. </w:t>
      </w:r>
      <w:proofErr w:type="spellStart"/>
      <w:r w:rsidRPr="00DB0F11">
        <w:rPr>
          <w:rFonts w:ascii="Times New Roman" w:hAnsi="Times New Roman" w:cs="Times New Roman"/>
          <w:sz w:val="20"/>
        </w:rPr>
        <w:t>Ojha</w:t>
      </w:r>
      <w:proofErr w:type="spellEnd"/>
    </w:p>
    <w:p w:rsidR="00A54508" w:rsidRPr="00DB0F11" w:rsidRDefault="00A54508" w:rsidP="00A545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>PHY-</w:t>
      </w:r>
      <w:proofErr w:type="gramStart"/>
      <w:r w:rsidRPr="00DB0F11">
        <w:rPr>
          <w:rFonts w:ascii="Times New Roman" w:hAnsi="Times New Roman" w:cs="Times New Roman"/>
          <w:sz w:val="20"/>
        </w:rPr>
        <w:t>I :</w:t>
      </w:r>
      <w:proofErr w:type="gramEnd"/>
      <w:r w:rsidRPr="00DB0F11">
        <w:rPr>
          <w:rFonts w:ascii="Times New Roman" w:hAnsi="Times New Roman" w:cs="Times New Roman"/>
          <w:sz w:val="20"/>
        </w:rPr>
        <w:t xml:space="preserve"> Physic</w:t>
      </w:r>
      <w:r>
        <w:rPr>
          <w:rFonts w:ascii="Times New Roman" w:hAnsi="Times New Roman" w:cs="Times New Roman"/>
          <w:sz w:val="20"/>
        </w:rPr>
        <w:t xml:space="preserve">s-I : </w:t>
      </w:r>
      <w:proofErr w:type="spellStart"/>
      <w:r>
        <w:rPr>
          <w:rFonts w:ascii="Times New Roman" w:hAnsi="Times New Roman" w:cs="Times New Roman"/>
          <w:sz w:val="20"/>
        </w:rPr>
        <w:t>Dr.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Saparjya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Samarpita</w:t>
      </w:r>
      <w:proofErr w:type="spellEnd"/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ab/>
        <w:t>PHY Lab(AP): Physics-I La</w:t>
      </w:r>
      <w:r>
        <w:rPr>
          <w:rFonts w:ascii="Times New Roman" w:hAnsi="Times New Roman" w:cs="Times New Roman"/>
          <w:sz w:val="20"/>
        </w:rPr>
        <w:t xml:space="preserve">b : Mrs S. </w:t>
      </w:r>
      <w:proofErr w:type="spellStart"/>
      <w:r>
        <w:rPr>
          <w:rFonts w:ascii="Times New Roman" w:hAnsi="Times New Roman" w:cs="Times New Roman"/>
          <w:sz w:val="20"/>
        </w:rPr>
        <w:t>Sahoo</w:t>
      </w:r>
      <w:proofErr w:type="spellEnd"/>
      <w:r>
        <w:rPr>
          <w:rFonts w:ascii="Times New Roman" w:hAnsi="Times New Roman" w:cs="Times New Roman"/>
          <w:sz w:val="20"/>
        </w:rPr>
        <w:t xml:space="preserve"> &amp; Dr . V. </w:t>
      </w:r>
      <w:proofErr w:type="spellStart"/>
      <w:r>
        <w:rPr>
          <w:rFonts w:ascii="Times New Roman" w:hAnsi="Times New Roman" w:cs="Times New Roman"/>
          <w:sz w:val="20"/>
        </w:rPr>
        <w:t>Purohit</w:t>
      </w:r>
      <w:proofErr w:type="spellEnd"/>
    </w:p>
    <w:p w:rsidR="00A54508" w:rsidRPr="00DB0F11" w:rsidRDefault="00A54508" w:rsidP="00A545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</w:rPr>
      </w:pPr>
      <w:r w:rsidRPr="00DB0F11">
        <w:rPr>
          <w:rFonts w:ascii="Times New Roman" w:hAnsi="Times New Roman" w:cs="Times New Roman"/>
          <w:sz w:val="20"/>
        </w:rPr>
        <w:t>PHY Lab(MC): Physic</w:t>
      </w:r>
      <w:r>
        <w:rPr>
          <w:rFonts w:ascii="Times New Roman" w:hAnsi="Times New Roman" w:cs="Times New Roman"/>
          <w:sz w:val="20"/>
        </w:rPr>
        <w:t xml:space="preserve">s-I </w:t>
      </w:r>
      <w:proofErr w:type="gramStart"/>
      <w:r>
        <w:rPr>
          <w:rFonts w:ascii="Times New Roman" w:hAnsi="Times New Roman" w:cs="Times New Roman"/>
          <w:sz w:val="20"/>
        </w:rPr>
        <w:t>Lab :</w:t>
      </w:r>
      <w:proofErr w:type="gram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Dr.</w:t>
      </w:r>
      <w:proofErr w:type="spellEnd"/>
      <w:r>
        <w:rPr>
          <w:rFonts w:ascii="Times New Roman" w:hAnsi="Times New Roman" w:cs="Times New Roman"/>
          <w:sz w:val="20"/>
        </w:rPr>
        <w:t xml:space="preserve"> N. Dash &amp; </w:t>
      </w:r>
      <w:proofErr w:type="spellStart"/>
      <w:r>
        <w:rPr>
          <w:rFonts w:ascii="Times New Roman" w:hAnsi="Times New Roman" w:cs="Times New Roman"/>
          <w:sz w:val="20"/>
        </w:rPr>
        <w:t>Dr.</w:t>
      </w:r>
      <w:proofErr w:type="spellEnd"/>
      <w:r>
        <w:rPr>
          <w:rFonts w:ascii="Times New Roman" w:hAnsi="Times New Roman" w:cs="Times New Roman"/>
          <w:sz w:val="20"/>
        </w:rPr>
        <w:t xml:space="preserve"> V. </w:t>
      </w:r>
      <w:proofErr w:type="spellStart"/>
      <w:r>
        <w:rPr>
          <w:rFonts w:ascii="Times New Roman" w:hAnsi="Times New Roman" w:cs="Times New Roman"/>
          <w:sz w:val="20"/>
        </w:rPr>
        <w:t>Purohit</w:t>
      </w:r>
      <w:proofErr w:type="spellEnd"/>
      <w:r>
        <w:rPr>
          <w:rFonts w:ascii="Times New Roman" w:hAnsi="Times New Roman" w:cs="Times New Roman"/>
          <w:sz w:val="20"/>
        </w:rPr>
        <w:tab/>
      </w:r>
      <w:r w:rsidRPr="00DB0F11">
        <w:rPr>
          <w:rFonts w:ascii="Times New Roman" w:hAnsi="Times New Roman" w:cs="Times New Roman"/>
          <w:sz w:val="20"/>
        </w:rPr>
        <w:t xml:space="preserve">PHY Lab(AC): Physics-I Lab </w:t>
      </w:r>
      <w:r>
        <w:rPr>
          <w:rFonts w:ascii="Times New Roman" w:hAnsi="Times New Roman" w:cs="Times New Roman"/>
          <w:sz w:val="20"/>
        </w:rPr>
        <w:t xml:space="preserve">: </w:t>
      </w:r>
      <w:proofErr w:type="spellStart"/>
      <w:r>
        <w:rPr>
          <w:rFonts w:ascii="Times New Roman" w:hAnsi="Times New Roman" w:cs="Times New Roman"/>
          <w:sz w:val="20"/>
        </w:rPr>
        <w:t>Dr.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Saparjya</w:t>
      </w:r>
      <w:proofErr w:type="spellEnd"/>
      <w:r>
        <w:rPr>
          <w:rFonts w:ascii="Times New Roman" w:hAnsi="Times New Roman" w:cs="Times New Roman"/>
          <w:sz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</w:rPr>
        <w:t>Samarpita</w:t>
      </w:r>
      <w:proofErr w:type="spellEnd"/>
      <w:r>
        <w:rPr>
          <w:rFonts w:ascii="Times New Roman" w:hAnsi="Times New Roman" w:cs="Times New Roman"/>
          <w:sz w:val="20"/>
        </w:rPr>
        <w:t xml:space="preserve"> &amp; </w:t>
      </w:r>
      <w:proofErr w:type="spellStart"/>
      <w:r>
        <w:rPr>
          <w:rFonts w:ascii="Times New Roman" w:hAnsi="Times New Roman" w:cs="Times New Roman"/>
          <w:sz w:val="20"/>
        </w:rPr>
        <w:t>Dr.</w:t>
      </w:r>
      <w:proofErr w:type="spellEnd"/>
      <w:r>
        <w:rPr>
          <w:rFonts w:ascii="Times New Roman" w:hAnsi="Times New Roman" w:cs="Times New Roman"/>
          <w:sz w:val="20"/>
        </w:rPr>
        <w:t xml:space="preserve"> A. Sharma</w:t>
      </w:r>
    </w:p>
    <w:p w:rsidR="00A54508" w:rsidRDefault="00A54508" w:rsidP="00A54508">
      <w:pPr>
        <w:spacing w:after="0" w:line="240" w:lineRule="auto"/>
        <w:rPr>
          <w:rFonts w:ascii="Arial Narrow" w:hAnsi="Arial Narrow" w:cs="Times New Roman"/>
          <w:b/>
          <w:color w:val="FF0000"/>
          <w:sz w:val="20"/>
          <w:szCs w:val="24"/>
        </w:rPr>
      </w:pPr>
    </w:p>
    <w:p w:rsidR="00A54508" w:rsidRPr="008A7227" w:rsidRDefault="00A54508" w:rsidP="00A54508">
      <w:pPr>
        <w:spacing w:after="0" w:line="240" w:lineRule="auto"/>
        <w:rPr>
          <w:rFonts w:ascii="Arial Narrow" w:hAnsi="Arial Narrow" w:cs="Times New Roman"/>
          <w:b/>
          <w:color w:val="FF0000"/>
          <w:szCs w:val="24"/>
        </w:rPr>
      </w:pPr>
      <w:r w:rsidRPr="008A7227">
        <w:rPr>
          <w:rFonts w:ascii="Arial Narrow" w:hAnsi="Arial Narrow" w:cs="Times New Roman"/>
          <w:b/>
          <w:color w:val="FF0000"/>
          <w:sz w:val="20"/>
          <w:szCs w:val="24"/>
        </w:rPr>
        <w:t>Room No. MATH &amp;</w:t>
      </w:r>
      <w:proofErr w:type="gramStart"/>
      <w:r w:rsidRPr="008A7227">
        <w:rPr>
          <w:rFonts w:ascii="Arial Narrow" w:hAnsi="Arial Narrow" w:cs="Times New Roman"/>
          <w:b/>
          <w:color w:val="FF0000"/>
          <w:sz w:val="20"/>
          <w:szCs w:val="24"/>
        </w:rPr>
        <w:t>COMP :</w:t>
      </w:r>
      <w:proofErr w:type="gramEnd"/>
      <w:r w:rsidRPr="008A7227">
        <w:rPr>
          <w:rFonts w:ascii="Arial Narrow" w:hAnsi="Arial Narrow" w:cs="Times New Roman"/>
          <w:b/>
          <w:color w:val="FF0000"/>
          <w:sz w:val="20"/>
          <w:szCs w:val="24"/>
        </w:rPr>
        <w:t xml:space="preserve"> A-II NEW 50</w:t>
      </w:r>
      <w:r>
        <w:rPr>
          <w:rFonts w:ascii="Arial Narrow" w:hAnsi="Arial Narrow" w:cs="Times New Roman"/>
          <w:b/>
          <w:color w:val="FF0000"/>
          <w:sz w:val="20"/>
          <w:szCs w:val="24"/>
        </w:rPr>
        <w:t>7 ;  Room No. APPLIED PHYSICS</w:t>
      </w:r>
      <w:r w:rsidRPr="008A7227">
        <w:rPr>
          <w:rFonts w:ascii="Arial Narrow" w:hAnsi="Arial Narrow" w:cs="Times New Roman"/>
          <w:b/>
          <w:color w:val="FF0000"/>
          <w:sz w:val="20"/>
          <w:szCs w:val="24"/>
        </w:rPr>
        <w:t xml:space="preserve"> : A</w:t>
      </w:r>
      <w:r>
        <w:rPr>
          <w:rFonts w:ascii="Arial Narrow" w:hAnsi="Arial Narrow" w:cs="Times New Roman"/>
          <w:b/>
          <w:color w:val="FF0000"/>
          <w:sz w:val="20"/>
          <w:szCs w:val="24"/>
        </w:rPr>
        <w:t>2-302</w:t>
      </w:r>
      <w:r>
        <w:rPr>
          <w:rFonts w:ascii="Arial Narrow" w:hAnsi="Arial Narrow" w:cs="Times New Roman"/>
          <w:b/>
          <w:color w:val="FF0000"/>
          <w:szCs w:val="24"/>
        </w:rPr>
        <w:t xml:space="preserve"> ; </w:t>
      </w:r>
      <w:r>
        <w:rPr>
          <w:rFonts w:ascii="Arial Narrow" w:hAnsi="Arial Narrow" w:cs="Times New Roman"/>
          <w:b/>
          <w:color w:val="FF0000"/>
          <w:sz w:val="20"/>
          <w:szCs w:val="24"/>
        </w:rPr>
        <w:t>Room No. APPLIED CHEMISTRY</w:t>
      </w:r>
      <w:r w:rsidRPr="008A7227">
        <w:rPr>
          <w:rFonts w:ascii="Arial Narrow" w:hAnsi="Arial Narrow" w:cs="Times New Roman"/>
          <w:b/>
          <w:color w:val="FF0000"/>
          <w:sz w:val="20"/>
          <w:szCs w:val="24"/>
        </w:rPr>
        <w:t xml:space="preserve"> : A</w:t>
      </w:r>
      <w:r>
        <w:rPr>
          <w:rFonts w:ascii="Arial Narrow" w:hAnsi="Arial Narrow" w:cs="Times New Roman"/>
          <w:b/>
          <w:color w:val="FF0000"/>
          <w:sz w:val="20"/>
          <w:szCs w:val="24"/>
        </w:rPr>
        <w:t>2-503.</w:t>
      </w:r>
    </w:p>
    <w:p w:rsidR="00A54508" w:rsidRDefault="00A54508" w:rsidP="00A54508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</w:p>
    <w:p w:rsidR="00A54508" w:rsidRPr="00B757C8" w:rsidRDefault="00A54508" w:rsidP="00A54508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  <w:r w:rsidRPr="00B757C8">
        <w:rPr>
          <w:rFonts w:ascii="Times New Roman" w:hAnsi="Times New Roman" w:cs="Times New Roman"/>
          <w:sz w:val="20"/>
          <w:szCs w:val="24"/>
        </w:rPr>
        <w:t>COPY TO COLLEGE NOTICE BOARD/ PRINCIPAL/ ALL HODs/ PIC, TRANSPORT/ PIC, ACADEMICS/ ALL HOSTEL NOTICE BOARD.</w:t>
      </w:r>
    </w:p>
    <w:p w:rsidR="00A54508" w:rsidRPr="00B757C8" w:rsidRDefault="00A54508" w:rsidP="00A54508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B757C8">
        <w:rPr>
          <w:rFonts w:ascii="Times New Roman" w:hAnsi="Times New Roman" w:cs="Times New Roman"/>
          <w:szCs w:val="24"/>
        </w:rPr>
        <w:tab/>
      </w:r>
      <w:r w:rsidRPr="00074D2C">
        <w:rPr>
          <w:noProof/>
        </w:rPr>
        <w:drawing>
          <wp:inline distT="0" distB="0" distL="0" distR="0" wp14:anchorId="2369851B" wp14:editId="22242711">
            <wp:extent cx="1571513" cy="533400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895" w:rsidRPr="00A54508" w:rsidRDefault="00A54508" w:rsidP="00A54508">
      <w:pPr>
        <w:ind w:left="9360" w:firstLine="720"/>
        <w:jc w:val="both"/>
      </w:pPr>
      <w:r w:rsidRPr="00B757C8">
        <w:rPr>
          <w:rFonts w:ascii="Times New Roman" w:hAnsi="Times New Roman" w:cs="Times New Roman"/>
          <w:b/>
          <w:szCs w:val="24"/>
        </w:rPr>
        <w:t>PIC, TIME TABLE</w:t>
      </w:r>
      <w:bookmarkStart w:id="0" w:name="_GoBack"/>
      <w:bookmarkEnd w:id="0"/>
    </w:p>
    <w:sectPr w:rsidR="00B30895" w:rsidRPr="00A54508" w:rsidSect="008A7227">
      <w:headerReference w:type="default" r:id="rId8"/>
      <w:type w:val="continuous"/>
      <w:pgSz w:w="15840" w:h="12240" w:orient="landscape"/>
      <w:pgMar w:top="990" w:right="1440" w:bottom="81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66F1" w:rsidRDefault="006366F1">
      <w:pPr>
        <w:spacing w:after="0" w:line="240" w:lineRule="auto"/>
      </w:pPr>
      <w:r>
        <w:separator/>
      </w:r>
    </w:p>
  </w:endnote>
  <w:endnote w:type="continuationSeparator" w:id="0">
    <w:p w:rsidR="006366F1" w:rsidRDefault="006366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66F1" w:rsidRDefault="006366F1">
      <w:pPr>
        <w:spacing w:after="0" w:line="240" w:lineRule="auto"/>
      </w:pPr>
      <w:r>
        <w:separator/>
      </w:r>
    </w:p>
  </w:footnote>
  <w:footnote w:type="continuationSeparator" w:id="0">
    <w:p w:rsidR="006366F1" w:rsidRDefault="006366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2441" w:rsidRPr="009916A1" w:rsidRDefault="003D2441" w:rsidP="009916A1">
    <w:pPr>
      <w:pStyle w:val="Header"/>
      <w:tabs>
        <w:tab w:val="clear" w:pos="4513"/>
        <w:tab w:val="clear" w:pos="9026"/>
        <w:tab w:val="center" w:pos="1985"/>
        <w:tab w:val="right" w:pos="13041"/>
      </w:tabs>
      <w:jc w:val="center"/>
      <w:rPr>
        <w:rFonts w:ascii="Times New Roman" w:hAnsi="Times New Roman" w:cs="Times New Roman"/>
        <w:b/>
        <w:color w:val="000000"/>
        <w:sz w:val="28"/>
      </w:rPr>
    </w:pPr>
    <w:r w:rsidRPr="009916A1">
      <w:rPr>
        <w:rFonts w:ascii="Times New Roman" w:hAnsi="Times New Roman" w:cs="Times New Roman"/>
        <w:b/>
        <w:color w:val="000000"/>
        <w:sz w:val="28"/>
      </w:rPr>
      <w:t>ODISHA UNIVERSITY OF TECHNOLOGY AND RESEARCH</w:t>
    </w:r>
  </w:p>
  <w:p w:rsidR="003D2441" w:rsidRPr="009916A1" w:rsidRDefault="003D2441" w:rsidP="009916A1">
    <w:pPr>
      <w:pStyle w:val="Header"/>
      <w:tabs>
        <w:tab w:val="clear" w:pos="4513"/>
        <w:tab w:val="clear" w:pos="9026"/>
        <w:tab w:val="center" w:pos="1985"/>
        <w:tab w:val="right" w:pos="13041"/>
      </w:tabs>
      <w:jc w:val="center"/>
      <w:rPr>
        <w:rFonts w:ascii="Times New Roman" w:hAnsi="Times New Roman" w:cs="Times New Roman"/>
        <w:b/>
        <w:color w:val="000000"/>
        <w:sz w:val="24"/>
      </w:rPr>
    </w:pPr>
    <w:r w:rsidRPr="009916A1">
      <w:rPr>
        <w:rFonts w:ascii="Times New Roman" w:hAnsi="Times New Roman" w:cs="Times New Roman"/>
        <w:b/>
        <w:color w:val="000000"/>
        <w:sz w:val="24"/>
      </w:rPr>
      <w:t xml:space="preserve">(Formerly </w:t>
    </w:r>
    <w:r w:rsidRPr="009916A1">
      <w:rPr>
        <w:rStyle w:val="BookTitle"/>
        <w:rFonts w:ascii="Times New Roman" w:hAnsi="Times New Roman" w:cs="Times New Roman"/>
        <w:color w:val="000000"/>
        <w:sz w:val="24"/>
      </w:rPr>
      <w:t>College of Engineering and Technology, Bhubaneswar</w:t>
    </w:r>
    <w:r w:rsidRPr="009916A1">
      <w:rPr>
        <w:rFonts w:ascii="Times New Roman" w:hAnsi="Times New Roman" w:cs="Times New Roman"/>
        <w:b/>
        <w:color w:val="000000"/>
        <w:sz w:val="24"/>
      </w:rPr>
      <w:t xml:space="preserve">) </w:t>
    </w:r>
  </w:p>
  <w:p w:rsidR="003D2441" w:rsidRPr="009916A1" w:rsidRDefault="003D2441" w:rsidP="009916A1">
    <w:pPr>
      <w:pStyle w:val="Header"/>
      <w:tabs>
        <w:tab w:val="clear" w:pos="4513"/>
        <w:tab w:val="clear" w:pos="9026"/>
        <w:tab w:val="center" w:pos="0"/>
        <w:tab w:val="right" w:pos="12900"/>
      </w:tabs>
      <w:jc w:val="center"/>
      <w:rPr>
        <w:rFonts w:ascii="Times New Roman" w:hAnsi="Times New Roman" w:cs="Times New Roman"/>
        <w:sz w:val="28"/>
      </w:rPr>
    </w:pPr>
    <w:r w:rsidRPr="009916A1">
      <w:rPr>
        <w:rFonts w:ascii="Times New Roman" w:hAnsi="Times New Roman" w:cs="Times New Roman"/>
        <w:b/>
        <w:color w:val="000000"/>
        <w:sz w:val="24"/>
      </w:rPr>
      <w:t xml:space="preserve">Techno Campus, </w:t>
    </w:r>
    <w:proofErr w:type="spellStart"/>
    <w:r w:rsidRPr="009916A1">
      <w:rPr>
        <w:rFonts w:ascii="Times New Roman" w:hAnsi="Times New Roman" w:cs="Times New Roman"/>
        <w:b/>
        <w:color w:val="000000"/>
        <w:sz w:val="24"/>
      </w:rPr>
      <w:t>Ghatikia</w:t>
    </w:r>
    <w:proofErr w:type="spellEnd"/>
    <w:r w:rsidRPr="009916A1">
      <w:rPr>
        <w:rFonts w:ascii="Times New Roman" w:hAnsi="Times New Roman" w:cs="Times New Roman"/>
        <w:b/>
        <w:color w:val="000000"/>
        <w:sz w:val="24"/>
      </w:rPr>
      <w:t xml:space="preserve">, P.O. </w:t>
    </w:r>
    <w:proofErr w:type="spellStart"/>
    <w:r w:rsidRPr="009916A1">
      <w:rPr>
        <w:rFonts w:ascii="Times New Roman" w:hAnsi="Times New Roman" w:cs="Times New Roman"/>
        <w:b/>
        <w:color w:val="000000"/>
        <w:sz w:val="24"/>
      </w:rPr>
      <w:t>Mahalaxmivihar</w:t>
    </w:r>
    <w:proofErr w:type="spellEnd"/>
    <w:r w:rsidRPr="009916A1">
      <w:rPr>
        <w:rFonts w:ascii="Times New Roman" w:hAnsi="Times New Roman" w:cs="Times New Roman"/>
        <w:b/>
        <w:color w:val="000000"/>
        <w:sz w:val="24"/>
      </w:rPr>
      <w:t xml:space="preserve">, Bhubaneswar -751029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E0MDU2NjW2NLI0sLBQ0lEKTi0uzszPAykwrQUA5QqS2SwAAAA="/>
  </w:docVars>
  <w:rsids>
    <w:rsidRoot w:val="00C63DA6"/>
    <w:rsid w:val="00000BA6"/>
    <w:rsid w:val="000064F7"/>
    <w:rsid w:val="00030023"/>
    <w:rsid w:val="00034BF3"/>
    <w:rsid w:val="00035D3E"/>
    <w:rsid w:val="0004678B"/>
    <w:rsid w:val="0005562C"/>
    <w:rsid w:val="000608EC"/>
    <w:rsid w:val="00063255"/>
    <w:rsid w:val="000657AA"/>
    <w:rsid w:val="00066364"/>
    <w:rsid w:val="00067727"/>
    <w:rsid w:val="00083581"/>
    <w:rsid w:val="00084376"/>
    <w:rsid w:val="00087DAA"/>
    <w:rsid w:val="00090FCD"/>
    <w:rsid w:val="00097F22"/>
    <w:rsid w:val="000A2F38"/>
    <w:rsid w:val="000A40F7"/>
    <w:rsid w:val="000C125E"/>
    <w:rsid w:val="000C4DF3"/>
    <w:rsid w:val="000D06EE"/>
    <w:rsid w:val="000D4B72"/>
    <w:rsid w:val="000E3E30"/>
    <w:rsid w:val="000F10AF"/>
    <w:rsid w:val="00101B44"/>
    <w:rsid w:val="00117C89"/>
    <w:rsid w:val="001277C2"/>
    <w:rsid w:val="001433EA"/>
    <w:rsid w:val="001464B5"/>
    <w:rsid w:val="001466D8"/>
    <w:rsid w:val="001604E2"/>
    <w:rsid w:val="001715B5"/>
    <w:rsid w:val="00174F7B"/>
    <w:rsid w:val="00195043"/>
    <w:rsid w:val="001A4990"/>
    <w:rsid w:val="001B1F40"/>
    <w:rsid w:val="001B3B2A"/>
    <w:rsid w:val="001C513F"/>
    <w:rsid w:val="001C7795"/>
    <w:rsid w:val="001D1561"/>
    <w:rsid w:val="001E2027"/>
    <w:rsid w:val="001E5F23"/>
    <w:rsid w:val="001E7C6B"/>
    <w:rsid w:val="001F0173"/>
    <w:rsid w:val="001F0E14"/>
    <w:rsid w:val="001F30A7"/>
    <w:rsid w:val="001F738B"/>
    <w:rsid w:val="001F7DD5"/>
    <w:rsid w:val="00207D06"/>
    <w:rsid w:val="00216FDC"/>
    <w:rsid w:val="00220C7C"/>
    <w:rsid w:val="002234AA"/>
    <w:rsid w:val="002241D3"/>
    <w:rsid w:val="0023059A"/>
    <w:rsid w:val="00245F15"/>
    <w:rsid w:val="0025548E"/>
    <w:rsid w:val="0026169A"/>
    <w:rsid w:val="002672FF"/>
    <w:rsid w:val="00267F6C"/>
    <w:rsid w:val="00277C49"/>
    <w:rsid w:val="00290135"/>
    <w:rsid w:val="002923AE"/>
    <w:rsid w:val="0029630A"/>
    <w:rsid w:val="00297680"/>
    <w:rsid w:val="002A0CCB"/>
    <w:rsid w:val="002A25D0"/>
    <w:rsid w:val="002A3669"/>
    <w:rsid w:val="002A675B"/>
    <w:rsid w:val="002B0848"/>
    <w:rsid w:val="002C43F3"/>
    <w:rsid w:val="002C6D4F"/>
    <w:rsid w:val="002D46C1"/>
    <w:rsid w:val="002D5257"/>
    <w:rsid w:val="002E3D7C"/>
    <w:rsid w:val="002F4A68"/>
    <w:rsid w:val="002F6861"/>
    <w:rsid w:val="002F6AD4"/>
    <w:rsid w:val="0030079D"/>
    <w:rsid w:val="00304FCC"/>
    <w:rsid w:val="00307CDB"/>
    <w:rsid w:val="00314565"/>
    <w:rsid w:val="003154D0"/>
    <w:rsid w:val="003164E5"/>
    <w:rsid w:val="00317163"/>
    <w:rsid w:val="003263DA"/>
    <w:rsid w:val="003275AE"/>
    <w:rsid w:val="00330392"/>
    <w:rsid w:val="00331AE0"/>
    <w:rsid w:val="00334FFB"/>
    <w:rsid w:val="003527C2"/>
    <w:rsid w:val="00354FB9"/>
    <w:rsid w:val="003715BA"/>
    <w:rsid w:val="00381D1B"/>
    <w:rsid w:val="003918A5"/>
    <w:rsid w:val="003A0C84"/>
    <w:rsid w:val="003B1310"/>
    <w:rsid w:val="003B28B6"/>
    <w:rsid w:val="003C3CB2"/>
    <w:rsid w:val="003D0989"/>
    <w:rsid w:val="003D2441"/>
    <w:rsid w:val="003D3369"/>
    <w:rsid w:val="003D53A8"/>
    <w:rsid w:val="003D5A46"/>
    <w:rsid w:val="003E738E"/>
    <w:rsid w:val="003E7460"/>
    <w:rsid w:val="003F52C9"/>
    <w:rsid w:val="003F6BE2"/>
    <w:rsid w:val="0040052D"/>
    <w:rsid w:val="00401EB0"/>
    <w:rsid w:val="00411AED"/>
    <w:rsid w:val="0041214F"/>
    <w:rsid w:val="0041362A"/>
    <w:rsid w:val="00421D43"/>
    <w:rsid w:val="00427AB9"/>
    <w:rsid w:val="00432873"/>
    <w:rsid w:val="00434601"/>
    <w:rsid w:val="00443314"/>
    <w:rsid w:val="00455EE1"/>
    <w:rsid w:val="00470470"/>
    <w:rsid w:val="0047171B"/>
    <w:rsid w:val="00481D27"/>
    <w:rsid w:val="00483EF1"/>
    <w:rsid w:val="0048413C"/>
    <w:rsid w:val="00484ED1"/>
    <w:rsid w:val="004853A5"/>
    <w:rsid w:val="00486D62"/>
    <w:rsid w:val="004947EA"/>
    <w:rsid w:val="004A06A2"/>
    <w:rsid w:val="004A17D9"/>
    <w:rsid w:val="004A594C"/>
    <w:rsid w:val="004B721B"/>
    <w:rsid w:val="004D19C9"/>
    <w:rsid w:val="004E023D"/>
    <w:rsid w:val="004E45BD"/>
    <w:rsid w:val="00503E19"/>
    <w:rsid w:val="005078A6"/>
    <w:rsid w:val="00521DD7"/>
    <w:rsid w:val="0052412B"/>
    <w:rsid w:val="00541BDF"/>
    <w:rsid w:val="0054765C"/>
    <w:rsid w:val="00550479"/>
    <w:rsid w:val="00556898"/>
    <w:rsid w:val="00575B45"/>
    <w:rsid w:val="00577856"/>
    <w:rsid w:val="00581169"/>
    <w:rsid w:val="00582A60"/>
    <w:rsid w:val="00582DF3"/>
    <w:rsid w:val="00586787"/>
    <w:rsid w:val="005925EB"/>
    <w:rsid w:val="0059315D"/>
    <w:rsid w:val="005A2F13"/>
    <w:rsid w:val="005A7EB7"/>
    <w:rsid w:val="005B6569"/>
    <w:rsid w:val="005D2A75"/>
    <w:rsid w:val="005E41E5"/>
    <w:rsid w:val="005E5601"/>
    <w:rsid w:val="006022AD"/>
    <w:rsid w:val="006050EF"/>
    <w:rsid w:val="00611755"/>
    <w:rsid w:val="006272B5"/>
    <w:rsid w:val="006366F1"/>
    <w:rsid w:val="00647B21"/>
    <w:rsid w:val="00652F27"/>
    <w:rsid w:val="00655416"/>
    <w:rsid w:val="006579B9"/>
    <w:rsid w:val="00657A34"/>
    <w:rsid w:val="00665BA1"/>
    <w:rsid w:val="0067379E"/>
    <w:rsid w:val="0067597E"/>
    <w:rsid w:val="0068429C"/>
    <w:rsid w:val="00692874"/>
    <w:rsid w:val="006A4346"/>
    <w:rsid w:val="006A64DD"/>
    <w:rsid w:val="006A79B3"/>
    <w:rsid w:val="006A7EC2"/>
    <w:rsid w:val="006B00F0"/>
    <w:rsid w:val="006B22CC"/>
    <w:rsid w:val="006B2FF0"/>
    <w:rsid w:val="006C0412"/>
    <w:rsid w:val="006C0967"/>
    <w:rsid w:val="006C3E1F"/>
    <w:rsid w:val="006C7B9E"/>
    <w:rsid w:val="006D0427"/>
    <w:rsid w:val="006D18DB"/>
    <w:rsid w:val="006D2A18"/>
    <w:rsid w:val="006E1A6A"/>
    <w:rsid w:val="006F0AFA"/>
    <w:rsid w:val="00702167"/>
    <w:rsid w:val="007058AE"/>
    <w:rsid w:val="007112D6"/>
    <w:rsid w:val="00713504"/>
    <w:rsid w:val="00714C4C"/>
    <w:rsid w:val="007170B6"/>
    <w:rsid w:val="007219BA"/>
    <w:rsid w:val="00722393"/>
    <w:rsid w:val="00723185"/>
    <w:rsid w:val="00724BA7"/>
    <w:rsid w:val="00740622"/>
    <w:rsid w:val="007522B7"/>
    <w:rsid w:val="00752FEB"/>
    <w:rsid w:val="007539C2"/>
    <w:rsid w:val="007620E6"/>
    <w:rsid w:val="00772680"/>
    <w:rsid w:val="007771FC"/>
    <w:rsid w:val="00784A77"/>
    <w:rsid w:val="0078595E"/>
    <w:rsid w:val="0078676D"/>
    <w:rsid w:val="0078736C"/>
    <w:rsid w:val="00791B6C"/>
    <w:rsid w:val="0079294F"/>
    <w:rsid w:val="007942AA"/>
    <w:rsid w:val="00795E7D"/>
    <w:rsid w:val="007C20A0"/>
    <w:rsid w:val="007C2390"/>
    <w:rsid w:val="007D5D48"/>
    <w:rsid w:val="007E5037"/>
    <w:rsid w:val="007F17DF"/>
    <w:rsid w:val="007F73F0"/>
    <w:rsid w:val="00813661"/>
    <w:rsid w:val="00817E9E"/>
    <w:rsid w:val="0082749F"/>
    <w:rsid w:val="00840507"/>
    <w:rsid w:val="00845B37"/>
    <w:rsid w:val="008514CA"/>
    <w:rsid w:val="00855367"/>
    <w:rsid w:val="00855A07"/>
    <w:rsid w:val="00862F92"/>
    <w:rsid w:val="00864E13"/>
    <w:rsid w:val="00876F21"/>
    <w:rsid w:val="00881535"/>
    <w:rsid w:val="00890F28"/>
    <w:rsid w:val="008A3BFF"/>
    <w:rsid w:val="008A7227"/>
    <w:rsid w:val="008B42B0"/>
    <w:rsid w:val="008D4966"/>
    <w:rsid w:val="008D6F08"/>
    <w:rsid w:val="008D7915"/>
    <w:rsid w:val="008E3458"/>
    <w:rsid w:val="008F6B41"/>
    <w:rsid w:val="00937BA6"/>
    <w:rsid w:val="00953B5C"/>
    <w:rsid w:val="009552C1"/>
    <w:rsid w:val="0097168E"/>
    <w:rsid w:val="00973103"/>
    <w:rsid w:val="009818EB"/>
    <w:rsid w:val="00982C98"/>
    <w:rsid w:val="009841E0"/>
    <w:rsid w:val="009843BE"/>
    <w:rsid w:val="0098563D"/>
    <w:rsid w:val="00986565"/>
    <w:rsid w:val="00986D0B"/>
    <w:rsid w:val="009916A1"/>
    <w:rsid w:val="00992B2E"/>
    <w:rsid w:val="00994B48"/>
    <w:rsid w:val="00994FF9"/>
    <w:rsid w:val="00996C17"/>
    <w:rsid w:val="009A667C"/>
    <w:rsid w:val="009B1475"/>
    <w:rsid w:val="009B4596"/>
    <w:rsid w:val="009B58BD"/>
    <w:rsid w:val="009B7BE9"/>
    <w:rsid w:val="009C0DB8"/>
    <w:rsid w:val="009C2757"/>
    <w:rsid w:val="009D2320"/>
    <w:rsid w:val="009D2E50"/>
    <w:rsid w:val="009D534B"/>
    <w:rsid w:val="009E109E"/>
    <w:rsid w:val="009E1B4A"/>
    <w:rsid w:val="009E7630"/>
    <w:rsid w:val="00A065D4"/>
    <w:rsid w:val="00A06962"/>
    <w:rsid w:val="00A10987"/>
    <w:rsid w:val="00A236EC"/>
    <w:rsid w:val="00A26A66"/>
    <w:rsid w:val="00A27F97"/>
    <w:rsid w:val="00A34370"/>
    <w:rsid w:val="00A3518A"/>
    <w:rsid w:val="00A37F9B"/>
    <w:rsid w:val="00A456C3"/>
    <w:rsid w:val="00A50FD6"/>
    <w:rsid w:val="00A5436E"/>
    <w:rsid w:val="00A54508"/>
    <w:rsid w:val="00A600EC"/>
    <w:rsid w:val="00A72BDD"/>
    <w:rsid w:val="00A738E2"/>
    <w:rsid w:val="00A75AE1"/>
    <w:rsid w:val="00AA0B64"/>
    <w:rsid w:val="00AA5F91"/>
    <w:rsid w:val="00AC1FF0"/>
    <w:rsid w:val="00AC7EC6"/>
    <w:rsid w:val="00AD027A"/>
    <w:rsid w:val="00AE0262"/>
    <w:rsid w:val="00AE4E4B"/>
    <w:rsid w:val="00AF1A93"/>
    <w:rsid w:val="00AF2ACD"/>
    <w:rsid w:val="00AF318F"/>
    <w:rsid w:val="00AF69EF"/>
    <w:rsid w:val="00B0150F"/>
    <w:rsid w:val="00B04D12"/>
    <w:rsid w:val="00B12A64"/>
    <w:rsid w:val="00B13BFC"/>
    <w:rsid w:val="00B1408D"/>
    <w:rsid w:val="00B16E06"/>
    <w:rsid w:val="00B2498D"/>
    <w:rsid w:val="00B25400"/>
    <w:rsid w:val="00B30895"/>
    <w:rsid w:val="00B3176D"/>
    <w:rsid w:val="00B31B50"/>
    <w:rsid w:val="00B32990"/>
    <w:rsid w:val="00B43C32"/>
    <w:rsid w:val="00B557FF"/>
    <w:rsid w:val="00B56802"/>
    <w:rsid w:val="00B7004A"/>
    <w:rsid w:val="00B73E85"/>
    <w:rsid w:val="00B757C8"/>
    <w:rsid w:val="00B84311"/>
    <w:rsid w:val="00B8700F"/>
    <w:rsid w:val="00B87604"/>
    <w:rsid w:val="00B947B0"/>
    <w:rsid w:val="00BA4B1F"/>
    <w:rsid w:val="00BA57A5"/>
    <w:rsid w:val="00BB09B3"/>
    <w:rsid w:val="00BB3953"/>
    <w:rsid w:val="00BB3F80"/>
    <w:rsid w:val="00BB7A04"/>
    <w:rsid w:val="00BC1D79"/>
    <w:rsid w:val="00BD52F6"/>
    <w:rsid w:val="00BD6B22"/>
    <w:rsid w:val="00BE743B"/>
    <w:rsid w:val="00BF4F3F"/>
    <w:rsid w:val="00C03AEE"/>
    <w:rsid w:val="00C04291"/>
    <w:rsid w:val="00C043F4"/>
    <w:rsid w:val="00C10201"/>
    <w:rsid w:val="00C32278"/>
    <w:rsid w:val="00C323FB"/>
    <w:rsid w:val="00C3299D"/>
    <w:rsid w:val="00C3517A"/>
    <w:rsid w:val="00C41AC2"/>
    <w:rsid w:val="00C430A1"/>
    <w:rsid w:val="00C45BBA"/>
    <w:rsid w:val="00C47B00"/>
    <w:rsid w:val="00C63DA6"/>
    <w:rsid w:val="00C63DC8"/>
    <w:rsid w:val="00C647E2"/>
    <w:rsid w:val="00C75E73"/>
    <w:rsid w:val="00C80FBB"/>
    <w:rsid w:val="00C818C3"/>
    <w:rsid w:val="00C85DC0"/>
    <w:rsid w:val="00C8755E"/>
    <w:rsid w:val="00C90DA5"/>
    <w:rsid w:val="00C91F22"/>
    <w:rsid w:val="00C96632"/>
    <w:rsid w:val="00CA5688"/>
    <w:rsid w:val="00CC0562"/>
    <w:rsid w:val="00CC5B4D"/>
    <w:rsid w:val="00CC609C"/>
    <w:rsid w:val="00CD0E52"/>
    <w:rsid w:val="00CD1915"/>
    <w:rsid w:val="00CD1F0D"/>
    <w:rsid w:val="00CD6AE1"/>
    <w:rsid w:val="00CD6E7D"/>
    <w:rsid w:val="00CD722E"/>
    <w:rsid w:val="00CF30F3"/>
    <w:rsid w:val="00CF614E"/>
    <w:rsid w:val="00D00FFE"/>
    <w:rsid w:val="00D06B2E"/>
    <w:rsid w:val="00D132C0"/>
    <w:rsid w:val="00D20D10"/>
    <w:rsid w:val="00D31919"/>
    <w:rsid w:val="00D330E5"/>
    <w:rsid w:val="00D33F76"/>
    <w:rsid w:val="00D55C5C"/>
    <w:rsid w:val="00D702ED"/>
    <w:rsid w:val="00D80B83"/>
    <w:rsid w:val="00D8737F"/>
    <w:rsid w:val="00D90564"/>
    <w:rsid w:val="00D91D67"/>
    <w:rsid w:val="00D943E1"/>
    <w:rsid w:val="00D96D8B"/>
    <w:rsid w:val="00DA01AC"/>
    <w:rsid w:val="00DA2376"/>
    <w:rsid w:val="00DA705E"/>
    <w:rsid w:val="00DB0F11"/>
    <w:rsid w:val="00DB3D7C"/>
    <w:rsid w:val="00DB7C49"/>
    <w:rsid w:val="00DC10B4"/>
    <w:rsid w:val="00DE6CA6"/>
    <w:rsid w:val="00DF6B1E"/>
    <w:rsid w:val="00E01C68"/>
    <w:rsid w:val="00E04D57"/>
    <w:rsid w:val="00E059F3"/>
    <w:rsid w:val="00E26488"/>
    <w:rsid w:val="00E266B9"/>
    <w:rsid w:val="00E30202"/>
    <w:rsid w:val="00E30FF0"/>
    <w:rsid w:val="00E312E0"/>
    <w:rsid w:val="00E32E27"/>
    <w:rsid w:val="00E36D51"/>
    <w:rsid w:val="00E419D2"/>
    <w:rsid w:val="00E44F4D"/>
    <w:rsid w:val="00E64114"/>
    <w:rsid w:val="00E64B89"/>
    <w:rsid w:val="00E651FA"/>
    <w:rsid w:val="00E72CD3"/>
    <w:rsid w:val="00E8068E"/>
    <w:rsid w:val="00E82F61"/>
    <w:rsid w:val="00E8523C"/>
    <w:rsid w:val="00EA0573"/>
    <w:rsid w:val="00EA1FA4"/>
    <w:rsid w:val="00EA6166"/>
    <w:rsid w:val="00EB029D"/>
    <w:rsid w:val="00EB6C34"/>
    <w:rsid w:val="00EC0F2A"/>
    <w:rsid w:val="00EC4EFE"/>
    <w:rsid w:val="00EC5291"/>
    <w:rsid w:val="00EC7BF2"/>
    <w:rsid w:val="00EE373D"/>
    <w:rsid w:val="00EE42E6"/>
    <w:rsid w:val="00EE5A9A"/>
    <w:rsid w:val="00EF0D92"/>
    <w:rsid w:val="00EF785E"/>
    <w:rsid w:val="00F00485"/>
    <w:rsid w:val="00F06ED5"/>
    <w:rsid w:val="00F11BC5"/>
    <w:rsid w:val="00F12CE4"/>
    <w:rsid w:val="00F260BE"/>
    <w:rsid w:val="00F3200E"/>
    <w:rsid w:val="00F35EFF"/>
    <w:rsid w:val="00F5146B"/>
    <w:rsid w:val="00F55A92"/>
    <w:rsid w:val="00F569F5"/>
    <w:rsid w:val="00F61608"/>
    <w:rsid w:val="00F65B6C"/>
    <w:rsid w:val="00F67444"/>
    <w:rsid w:val="00F83789"/>
    <w:rsid w:val="00F87374"/>
    <w:rsid w:val="00F8759C"/>
    <w:rsid w:val="00F90E4C"/>
    <w:rsid w:val="00FA1036"/>
    <w:rsid w:val="00FA178F"/>
    <w:rsid w:val="00FA39B1"/>
    <w:rsid w:val="00FA5071"/>
    <w:rsid w:val="00FA560C"/>
    <w:rsid w:val="00FA58A4"/>
    <w:rsid w:val="00FA7BA5"/>
    <w:rsid w:val="00FB015B"/>
    <w:rsid w:val="00FB0A06"/>
    <w:rsid w:val="00FB4549"/>
    <w:rsid w:val="00FC1A6A"/>
    <w:rsid w:val="00FC5484"/>
    <w:rsid w:val="00FD6D11"/>
    <w:rsid w:val="00FE5F6A"/>
    <w:rsid w:val="00FF1E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3AD5035-10C6-40C8-8E49-14BCC1DB6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563D"/>
    <w:pPr>
      <w:spacing w:after="200" w:line="276" w:lineRule="auto"/>
    </w:pPr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uiPriority w:val="11"/>
    <w:rsid w:val="0098563D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IN"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563D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63D"/>
    <w:rPr>
      <w:rFonts w:ascii="Tahoma" w:eastAsiaTheme="minorEastAsia" w:hAnsi="Tahoma" w:cs="Tahoma"/>
      <w:sz w:val="16"/>
      <w:szCs w:val="16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56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98563D"/>
    <w:rPr>
      <w:rFonts w:eastAsiaTheme="minorEastAsia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9856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63D"/>
    <w:rPr>
      <w:rFonts w:eastAsiaTheme="minorEastAsia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98563D"/>
    <w:pPr>
      <w:tabs>
        <w:tab w:val="center" w:pos="4513"/>
        <w:tab w:val="right" w:pos="9026"/>
      </w:tabs>
      <w:spacing w:after="0" w:line="240" w:lineRule="auto"/>
    </w:pPr>
  </w:style>
  <w:style w:type="character" w:styleId="BookTitle">
    <w:name w:val="Book Title"/>
    <w:uiPriority w:val="33"/>
    <w:qFormat/>
    <w:rsid w:val="0098563D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B757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D3448-EF27-4306-A365-35D5DB473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ctEngg16</dc:creator>
  <cp:lastModifiedBy>User</cp:lastModifiedBy>
  <cp:revision>13</cp:revision>
  <cp:lastPrinted>2021-11-17T06:45:00Z</cp:lastPrinted>
  <dcterms:created xsi:type="dcterms:W3CDTF">2022-11-03T09:45:00Z</dcterms:created>
  <dcterms:modified xsi:type="dcterms:W3CDTF">2022-11-14T20:28:00Z</dcterms:modified>
</cp:coreProperties>
</file>